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F520768" w14:textId="77777777" w:rsidR="008A7A5D" w:rsidRDefault="008A7A5D" w:rsidP="008A7A5D">
      <w:r>
        <w:t>Choose one Fortune 500 company from the list provided below and prepare a well written business report. Your report should include, at a minimum:</w:t>
      </w:r>
    </w:p>
    <w:p w14:paraId="78F2F11A" w14:textId="77777777" w:rsidR="008A7A5D" w:rsidRDefault="008A7A5D" w:rsidP="008A7A5D">
      <w:r>
        <w:t>The company's current Fortune 500 ranking</w:t>
      </w:r>
    </w:p>
    <w:p w14:paraId="1B1867DC" w14:textId="77777777" w:rsidR="008A7A5D" w:rsidRDefault="008A7A5D" w:rsidP="008A7A5D">
      <w:r>
        <w:t>Revenue for the past year</w:t>
      </w:r>
    </w:p>
    <w:p w14:paraId="12552EAD" w14:textId="77777777" w:rsidR="008A7A5D" w:rsidRDefault="008A7A5D" w:rsidP="008A7A5D">
      <w:r>
        <w:t>Profit for the past year</w:t>
      </w:r>
    </w:p>
    <w:p w14:paraId="68EC6ED3" w14:textId="77777777" w:rsidR="008A7A5D" w:rsidRDefault="008A7A5D" w:rsidP="008A7A5D">
      <w:r>
        <w:t>A brief biography of the CEO</w:t>
      </w:r>
    </w:p>
    <w:p w14:paraId="51647589" w14:textId="77777777" w:rsidR="008A7A5D" w:rsidRDefault="008A7A5D" w:rsidP="008A7A5D">
      <w:r>
        <w:t>Headquarters location</w:t>
      </w:r>
    </w:p>
    <w:p w14:paraId="15FDDD4B" w14:textId="77777777" w:rsidR="008A7A5D" w:rsidRDefault="008A7A5D" w:rsidP="008A7A5D">
      <w:r>
        <w:t>Number of branches or locations (if applicable)</w:t>
      </w:r>
    </w:p>
    <w:p w14:paraId="471F3587" w14:textId="77777777" w:rsidR="008A7A5D" w:rsidRDefault="008A7A5D" w:rsidP="008A7A5D">
      <w:r>
        <w:t>A brief history of the company</w:t>
      </w:r>
    </w:p>
    <w:p w14:paraId="13554720" w14:textId="77777777" w:rsidR="008A7A5D" w:rsidRDefault="008A7A5D" w:rsidP="008A7A5D">
      <w:r>
        <w:t>Current stock price</w:t>
      </w:r>
    </w:p>
    <w:p w14:paraId="49964A40" w14:textId="77777777" w:rsidR="008A7A5D" w:rsidRDefault="008A7A5D" w:rsidP="008A7A5D">
      <w:r>
        <w:t>Community involvement or charitable activities</w:t>
      </w:r>
    </w:p>
    <w:p w14:paraId="25AB58DC" w14:textId="77777777" w:rsidR="008A7A5D" w:rsidRDefault="008A7A5D" w:rsidP="008A7A5D">
      <w:r>
        <w:t>Any other interesting facts you discover during your research</w:t>
      </w:r>
    </w:p>
    <w:p w14:paraId="30CFDC95" w14:textId="77777777" w:rsidR="008A7A5D" w:rsidRDefault="008A7A5D" w:rsidP="008A7A5D"/>
    <w:p w14:paraId="207465A2" w14:textId="397CC112" w:rsidR="008A7A5D" w:rsidRDefault="008A7A5D" w:rsidP="008A7A5D">
      <w:r>
        <w:t xml:space="preserve">Please write the report in your own words. Do not copy and paste information from </w:t>
      </w:r>
      <w:proofErr w:type="spellStart"/>
      <w:r>
        <w:t>wahcitas</w:t>
      </w:r>
      <w:proofErr w:type="spellEnd"/>
      <w:r>
        <w:t xml:space="preserve"> </w:t>
      </w:r>
      <w:proofErr w:type="spellStart"/>
      <w:r>
        <w:t>Lwant</w:t>
      </w:r>
      <w:proofErr w:type="spellEnd"/>
      <w:r>
        <w:t xml:space="preserve"> to see your </w:t>
      </w:r>
      <w:proofErr w:type="spellStart"/>
      <w:r>
        <w:t>shility</w:t>
      </w:r>
      <w:proofErr w:type="spellEnd"/>
      <w:r>
        <w:t xml:space="preserve"> to research </w:t>
      </w:r>
      <w:proofErr w:type="spellStart"/>
      <w:r>
        <w:t>prasnize</w:t>
      </w:r>
      <w:proofErr w:type="spellEnd"/>
    </w:p>
    <w:p w14:paraId="5968F44C" w14:textId="77777777" w:rsidR="008A7A5D" w:rsidRDefault="008A7A5D" w:rsidP="008A7A5D">
      <w:r>
        <w:t>Minimum of 3 full pages of content</w:t>
      </w:r>
    </w:p>
    <w:p w14:paraId="2A70EF3D" w14:textId="77777777" w:rsidR="008A7A5D" w:rsidRDefault="008A7A5D" w:rsidP="008A7A5D">
      <w:r>
        <w:t>Include a cover page</w:t>
      </w:r>
    </w:p>
    <w:p w14:paraId="4996B2A7" w14:textId="77777777" w:rsidR="008A7A5D" w:rsidRDefault="008A7A5D" w:rsidP="008A7A5D">
      <w:r>
        <w:t>Include a reference page listing the sources you used</w:t>
      </w:r>
    </w:p>
    <w:p w14:paraId="3550930D" w14:textId="77777777" w:rsidR="008A7A5D" w:rsidRDefault="008A7A5D" w:rsidP="008A7A5D">
      <w:r>
        <w:t>Minimum of 5 total pages (cover page, report, and references)</w:t>
      </w:r>
    </w:p>
    <w:p w14:paraId="6F262027" w14:textId="77777777" w:rsidR="008A7A5D" w:rsidRDefault="008A7A5D" w:rsidP="008A7A5D">
      <w:r>
        <w:t>Proofread your work carefully for grammar, spelling, and punctuation before submitting.</w:t>
      </w:r>
    </w:p>
    <w:p w14:paraId="24AC6E7B" w14:textId="77777777" w:rsidR="008A7A5D" w:rsidRDefault="008A7A5D" w:rsidP="008A7A5D">
      <w:r>
        <w:t>Important Reminder:</w:t>
      </w:r>
    </w:p>
    <w:p w14:paraId="2560FC2C" w14:textId="06173755" w:rsidR="008A7A5D" w:rsidRDefault="008A7A5D" w:rsidP="008A7A5D">
      <w:r>
        <w:t xml:space="preserve">All papers will be scanned for plagiarism. Please submit </w:t>
      </w:r>
      <w:proofErr w:type="spellStart"/>
      <w:proofErr w:type="gramStart"/>
      <w:r>
        <w:t>original.work</w:t>
      </w:r>
      <w:proofErr w:type="spellEnd"/>
      <w:proofErr w:type="gramEnd"/>
      <w:r>
        <w:t xml:space="preserve"> and follow the school's plagiarism policy outlined in the syllabus</w:t>
      </w:r>
    </w:p>
    <w:sectPr w:rsidR="008A7A5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jc1M7ewMLc0NrQwNzBU0lEKTi0uzszPAykwrAUADD3w7CwAAAA="/>
  </w:docVars>
  <w:rsids>
    <w:rsidRoot w:val="008A7A5D"/>
    <w:rsid w:val="003A0F33"/>
    <w:rsid w:val="008A7A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668B01"/>
  <w15:chartTrackingRefBased/>
  <w15:docId w15:val="{C1D4EC77-77BB-4275-9178-A83B03270B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A7A5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A7A5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A7A5D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A7A5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A7A5D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A7A5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A7A5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A7A5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A7A5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A7A5D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A7A5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A7A5D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A7A5D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A7A5D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A7A5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A7A5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A7A5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A7A5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A7A5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A7A5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A7A5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A7A5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A7A5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A7A5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A7A5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A7A5D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A7A5D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A7A5D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A7A5D"/>
    <w:rPr>
      <w:b/>
      <w:bCs/>
      <w:smallCaps/>
      <w:color w:val="2F5496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57</Words>
  <Characters>898</Characters>
  <Application>Microsoft Office Word</Application>
  <DocSecurity>0</DocSecurity>
  <Lines>7</Lines>
  <Paragraphs>2</Paragraphs>
  <ScaleCrop>false</ScaleCrop>
  <Company/>
  <LinksUpToDate>false</LinksUpToDate>
  <CharactersWithSpaces>1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</dc:creator>
  <cp:keywords/>
  <dc:description/>
  <cp:lastModifiedBy>PC</cp:lastModifiedBy>
  <cp:revision>1</cp:revision>
  <dcterms:created xsi:type="dcterms:W3CDTF">2026-07-03T15:58:00Z</dcterms:created>
  <dcterms:modified xsi:type="dcterms:W3CDTF">2026-07-03T16:00:00Z</dcterms:modified>
</cp:coreProperties>
</file>